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2C66" w:rsidRDefault="00E02C66" w:rsidP="002C0179">
      <w:pPr>
        <w:jc w:val="center"/>
        <w:rPr>
          <w:rFonts w:cs="B Nazanin"/>
          <w:b/>
          <w:bCs/>
          <w:sz w:val="28"/>
          <w:szCs w:val="28"/>
          <w:rtl/>
          <w:lang w:bidi="fa-IR"/>
        </w:rPr>
      </w:pPr>
      <w:bookmarkStart w:id="0" w:name="_GoBack"/>
      <w:bookmarkEnd w:id="0"/>
      <w:r w:rsidRPr="006F3927">
        <w:rPr>
          <w:rFonts w:cs="B Nazanin" w:hint="cs"/>
          <w:b/>
          <w:bCs/>
          <w:sz w:val="28"/>
          <w:szCs w:val="28"/>
          <w:rtl/>
          <w:lang w:bidi="fa-IR"/>
        </w:rPr>
        <w:t>نامه درخواست دوره های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 اختصاصی</w:t>
      </w:r>
    </w:p>
    <w:p w:rsidR="00E02C66" w:rsidRPr="006F3927" w:rsidRDefault="00E02C66" w:rsidP="00E02C66">
      <w:pPr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نام خدا</w:t>
      </w:r>
    </w:p>
    <w:p w:rsidR="00E02C66" w:rsidRDefault="00E02C66" w:rsidP="00E02C66">
      <w:pPr>
        <w:jc w:val="right"/>
        <w:rPr>
          <w:rFonts w:cs="B Nazanin"/>
          <w:sz w:val="28"/>
          <w:szCs w:val="28"/>
          <w:rtl/>
          <w:lang w:bidi="fa-IR"/>
        </w:rPr>
      </w:pPr>
      <w:r w:rsidRPr="006F3927">
        <w:rPr>
          <w:rFonts w:cs="B Nazanin" w:hint="cs"/>
          <w:sz w:val="28"/>
          <w:szCs w:val="28"/>
          <w:rtl/>
          <w:lang w:bidi="fa-IR"/>
        </w:rPr>
        <w:t xml:space="preserve">مدیر محترم دوره های تخصصی و کاربردی  </w:t>
      </w:r>
    </w:p>
    <w:p w:rsidR="00E02C66" w:rsidRDefault="00E02C66" w:rsidP="00E02C66">
      <w:pPr>
        <w:jc w:val="right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ا سلام</w:t>
      </w:r>
    </w:p>
    <w:p w:rsidR="00E02C66" w:rsidRDefault="00E02C66" w:rsidP="00E02C66">
      <w:pPr>
        <w:jc w:val="right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نظر به اینکه (سازمان/ شرکت) ......................................................................... قصد دارد دوره/ دوره های آموزشی ذیل را برای کار</w:t>
      </w:r>
      <w:r w:rsidR="00156086">
        <w:rPr>
          <w:rFonts w:cs="B Nazanin" w:hint="cs"/>
          <w:sz w:val="28"/>
          <w:szCs w:val="28"/>
          <w:rtl/>
          <w:lang w:bidi="fa-IR"/>
        </w:rPr>
        <w:t>کنان خود برنامه ریزی و اجرا کند،</w:t>
      </w:r>
      <w:r>
        <w:rPr>
          <w:rFonts w:cs="B Nazanin" w:hint="cs"/>
          <w:sz w:val="28"/>
          <w:szCs w:val="28"/>
          <w:rtl/>
          <w:lang w:bidi="fa-IR"/>
        </w:rPr>
        <w:t xml:space="preserve"> لطفاً برآورد هزینه ای از انجام این دوره/ دوره ها را با لحاظ شرایط ذیل اعلام نمایید.</w:t>
      </w:r>
    </w:p>
    <w:p w:rsidR="00103D2F" w:rsidRDefault="00E02C66" w:rsidP="00103D2F">
      <w:pPr>
        <w:jc w:val="right"/>
        <w:rPr>
          <w:rFonts w:cs="B Nazanin"/>
          <w:sz w:val="28"/>
          <w:szCs w:val="28"/>
          <w:rtl/>
          <w:lang w:bidi="fa-IR"/>
        </w:rPr>
      </w:pPr>
      <w:r w:rsidRPr="006F3927">
        <w:rPr>
          <w:rFonts w:cs="B Nazanin" w:hint="cs"/>
          <w:sz w:val="28"/>
          <w:szCs w:val="28"/>
          <w:rtl/>
          <w:lang w:bidi="fa-IR"/>
        </w:rPr>
        <w:t xml:space="preserve">  </w:t>
      </w:r>
      <w:r>
        <w:rPr>
          <w:rFonts w:cs="B Nazanin" w:hint="cs"/>
          <w:sz w:val="28"/>
          <w:szCs w:val="28"/>
          <w:rtl/>
          <w:lang w:bidi="fa-IR"/>
        </w:rPr>
        <w:t>نام دوره/ دوره ها</w:t>
      </w:r>
      <w:r w:rsidR="00103D2F">
        <w:rPr>
          <w:rFonts w:cs="B Nazanin" w:hint="cs"/>
          <w:sz w:val="28"/>
          <w:szCs w:val="28"/>
          <w:rtl/>
          <w:lang w:bidi="fa-IR"/>
        </w:rPr>
        <w:t xml:space="preserve"> ......................................</w:t>
      </w:r>
    </w:p>
    <w:p w:rsidR="00E02C66" w:rsidRDefault="00E02C66" w:rsidP="00E02C66">
      <w:pPr>
        <w:jc w:val="right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تعداد شرکت کنندگان </w:t>
      </w:r>
      <w:r w:rsidR="00156086">
        <w:rPr>
          <w:rFonts w:cs="B Nazanin" w:hint="cs"/>
          <w:sz w:val="28"/>
          <w:szCs w:val="28"/>
          <w:rtl/>
          <w:lang w:bidi="fa-IR"/>
        </w:rPr>
        <w:t xml:space="preserve">هر </w:t>
      </w:r>
      <w:r>
        <w:rPr>
          <w:rFonts w:cs="B Nazanin" w:hint="cs"/>
          <w:sz w:val="28"/>
          <w:szCs w:val="28"/>
          <w:rtl/>
          <w:lang w:bidi="fa-IR"/>
        </w:rPr>
        <w:t>دوره ........... نفر</w:t>
      </w:r>
    </w:p>
    <w:p w:rsidR="00E02C66" w:rsidRDefault="00E02C66" w:rsidP="00316FB3">
      <w:pPr>
        <w:jc w:val="right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محل برگزاری دوره </w:t>
      </w:r>
      <w:r w:rsidR="00316FB3">
        <w:rPr>
          <w:rFonts w:cs="B Nazanin" w:hint="cs"/>
          <w:sz w:val="28"/>
          <w:szCs w:val="28"/>
          <w:rtl/>
          <w:lang w:bidi="fa-IR"/>
        </w:rPr>
        <w:t xml:space="preserve"> .......................</w:t>
      </w:r>
      <w:r w:rsidR="00103D2F">
        <w:rPr>
          <w:rFonts w:cs="B Nazanin" w:hint="cs"/>
          <w:sz w:val="28"/>
          <w:szCs w:val="28"/>
          <w:rtl/>
          <w:lang w:bidi="fa-IR"/>
        </w:rPr>
        <w:t>................</w:t>
      </w:r>
      <w:r w:rsidR="00316FB3">
        <w:rPr>
          <w:rFonts w:cs="B Nazanin" w:hint="cs"/>
          <w:sz w:val="28"/>
          <w:szCs w:val="28"/>
          <w:rtl/>
          <w:lang w:bidi="fa-IR"/>
        </w:rPr>
        <w:t>.</w:t>
      </w:r>
    </w:p>
    <w:p w:rsidR="00E02C66" w:rsidRDefault="00316FB3" w:rsidP="00316FB3">
      <w:pPr>
        <w:jc w:val="right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ضمناً رابط آموزشی خانم</w:t>
      </w:r>
      <w:r w:rsidR="00E02C66">
        <w:rPr>
          <w:rFonts w:cs="B Nazanin" w:hint="cs"/>
          <w:sz w:val="28"/>
          <w:szCs w:val="28"/>
          <w:rtl/>
          <w:lang w:bidi="fa-IR"/>
        </w:rPr>
        <w:t>/ آقا</w:t>
      </w:r>
      <w:r>
        <w:rPr>
          <w:rFonts w:cs="B Nazanin" w:hint="cs"/>
          <w:sz w:val="28"/>
          <w:szCs w:val="28"/>
          <w:rtl/>
          <w:lang w:bidi="fa-IR"/>
        </w:rPr>
        <w:t>ی ..............................</w:t>
      </w:r>
      <w:r w:rsidR="00E02C66">
        <w:rPr>
          <w:rFonts w:cs="B Nazanin" w:hint="cs"/>
          <w:sz w:val="28"/>
          <w:szCs w:val="28"/>
          <w:rtl/>
          <w:lang w:bidi="fa-IR"/>
        </w:rPr>
        <w:t xml:space="preserve"> با شماره تماس</w:t>
      </w:r>
      <w:r w:rsidR="004119C1">
        <w:rPr>
          <w:rFonts w:cs="B Nazanin" w:hint="cs"/>
          <w:sz w:val="28"/>
          <w:szCs w:val="28"/>
          <w:rtl/>
          <w:lang w:bidi="fa-IR"/>
        </w:rPr>
        <w:t xml:space="preserve"> ........</w:t>
      </w:r>
      <w:r w:rsidR="00E02C66">
        <w:rPr>
          <w:rFonts w:cs="B Nazanin" w:hint="cs"/>
          <w:sz w:val="28"/>
          <w:szCs w:val="28"/>
          <w:rtl/>
          <w:lang w:bidi="fa-IR"/>
        </w:rPr>
        <w:t>معرفی می گردند.</w:t>
      </w:r>
    </w:p>
    <w:p w:rsidR="00103D2F" w:rsidRDefault="00103D2F" w:rsidP="00316FB3">
      <w:pPr>
        <w:jc w:val="right"/>
        <w:rPr>
          <w:rFonts w:cs="B Nazanin"/>
          <w:sz w:val="28"/>
          <w:szCs w:val="28"/>
          <w:rtl/>
          <w:lang w:bidi="fa-IR"/>
        </w:rPr>
      </w:pPr>
    </w:p>
    <w:p w:rsidR="00103D2F" w:rsidRDefault="00E02C66" w:rsidP="00103D2F">
      <w:pPr>
        <w:pBdr>
          <w:bottom w:val="single" w:sz="6" w:space="1" w:color="auto"/>
        </w:pBdr>
        <w:jc w:val="right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                                               </w:t>
      </w:r>
      <w:r w:rsidR="00316FB3">
        <w:rPr>
          <w:rFonts w:cs="B Nazanin" w:hint="cs"/>
          <w:sz w:val="28"/>
          <w:szCs w:val="28"/>
          <w:rtl/>
          <w:lang w:bidi="fa-IR"/>
        </w:rPr>
        <w:t xml:space="preserve">                   مهر و امضاء</w:t>
      </w:r>
    </w:p>
    <w:p w:rsidR="00103D2F" w:rsidRDefault="00103D2F" w:rsidP="00103D2F">
      <w:pPr>
        <w:pBdr>
          <w:bottom w:val="single" w:sz="6" w:space="1" w:color="auto"/>
        </w:pBdr>
        <w:jc w:val="right"/>
        <w:rPr>
          <w:rFonts w:cs="B Nazanin"/>
          <w:sz w:val="28"/>
          <w:szCs w:val="28"/>
          <w:rtl/>
          <w:lang w:bidi="fa-IR"/>
        </w:rPr>
      </w:pPr>
    </w:p>
    <w:p w:rsidR="00103D2F" w:rsidRDefault="00103D2F" w:rsidP="00103D2F">
      <w:pPr>
        <w:pBdr>
          <w:bottom w:val="single" w:sz="6" w:space="1" w:color="auto"/>
        </w:pBdr>
        <w:jc w:val="right"/>
        <w:rPr>
          <w:rFonts w:cs="B Nazanin"/>
          <w:sz w:val="28"/>
          <w:szCs w:val="28"/>
          <w:rtl/>
          <w:lang w:bidi="fa-IR"/>
        </w:rPr>
      </w:pPr>
    </w:p>
    <w:p w:rsidR="00103D2F" w:rsidRDefault="00103D2F" w:rsidP="00103D2F">
      <w:pPr>
        <w:pBdr>
          <w:bottom w:val="single" w:sz="6" w:space="1" w:color="auto"/>
        </w:pBdr>
        <w:jc w:val="right"/>
        <w:rPr>
          <w:rFonts w:cs="B Nazanin"/>
          <w:sz w:val="28"/>
          <w:szCs w:val="28"/>
          <w:rtl/>
          <w:lang w:bidi="fa-IR"/>
        </w:rPr>
      </w:pPr>
    </w:p>
    <w:sectPr w:rsidR="00103D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EC1A34"/>
    <w:multiLevelType w:val="hybridMultilevel"/>
    <w:tmpl w:val="CAD4E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LIwMzAwtDS1NDFV0lEKTi0uzszPAykwqgUAYWylFSwAAAA="/>
  </w:docVars>
  <w:rsids>
    <w:rsidRoot w:val="00E02C66"/>
    <w:rsid w:val="000001E2"/>
    <w:rsid w:val="00054172"/>
    <w:rsid w:val="00103D2F"/>
    <w:rsid w:val="00116942"/>
    <w:rsid w:val="00125944"/>
    <w:rsid w:val="00156086"/>
    <w:rsid w:val="001F209D"/>
    <w:rsid w:val="00284A70"/>
    <w:rsid w:val="002B05A6"/>
    <w:rsid w:val="002B4DCA"/>
    <w:rsid w:val="002C0179"/>
    <w:rsid w:val="002E64E7"/>
    <w:rsid w:val="002F2751"/>
    <w:rsid w:val="00316FB3"/>
    <w:rsid w:val="003F16AC"/>
    <w:rsid w:val="004119C1"/>
    <w:rsid w:val="00486ACA"/>
    <w:rsid w:val="005116FA"/>
    <w:rsid w:val="005175E7"/>
    <w:rsid w:val="005849DA"/>
    <w:rsid w:val="005B65C9"/>
    <w:rsid w:val="005C4A13"/>
    <w:rsid w:val="005F1F53"/>
    <w:rsid w:val="005F6327"/>
    <w:rsid w:val="00602394"/>
    <w:rsid w:val="0063330E"/>
    <w:rsid w:val="00677E53"/>
    <w:rsid w:val="00726A46"/>
    <w:rsid w:val="007336F2"/>
    <w:rsid w:val="00760393"/>
    <w:rsid w:val="007F3428"/>
    <w:rsid w:val="007F3688"/>
    <w:rsid w:val="0081122D"/>
    <w:rsid w:val="00891863"/>
    <w:rsid w:val="00940389"/>
    <w:rsid w:val="0094252D"/>
    <w:rsid w:val="00945CF3"/>
    <w:rsid w:val="00951D42"/>
    <w:rsid w:val="00961193"/>
    <w:rsid w:val="009726B6"/>
    <w:rsid w:val="00972A35"/>
    <w:rsid w:val="0098079C"/>
    <w:rsid w:val="009E7ACB"/>
    <w:rsid w:val="00A04F85"/>
    <w:rsid w:val="00BA4032"/>
    <w:rsid w:val="00BF42CE"/>
    <w:rsid w:val="00C01723"/>
    <w:rsid w:val="00CB2A7E"/>
    <w:rsid w:val="00CD54B3"/>
    <w:rsid w:val="00D34A73"/>
    <w:rsid w:val="00D917CB"/>
    <w:rsid w:val="00DF2213"/>
    <w:rsid w:val="00E02C66"/>
    <w:rsid w:val="00E45C47"/>
    <w:rsid w:val="00E668E5"/>
    <w:rsid w:val="00E713B9"/>
    <w:rsid w:val="00E76124"/>
    <w:rsid w:val="00EB6F40"/>
    <w:rsid w:val="00F40554"/>
    <w:rsid w:val="00F4358A"/>
    <w:rsid w:val="00F44F81"/>
    <w:rsid w:val="00F7436B"/>
    <w:rsid w:val="00F76987"/>
    <w:rsid w:val="00F83244"/>
    <w:rsid w:val="00FC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6FF0F"/>
  <w15:chartTrackingRefBased/>
  <w15:docId w15:val="{90EC6AEC-D3C7-4FB5-9CCE-4A2E4E578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2C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2C66"/>
    <w:pPr>
      <w:ind w:left="720"/>
      <w:contextualSpacing/>
    </w:pPr>
  </w:style>
  <w:style w:type="table" w:styleId="TableGrid">
    <w:name w:val="Table Grid"/>
    <w:basedOn w:val="TableNormal"/>
    <w:uiPriority w:val="39"/>
    <w:rsid w:val="00E02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66DBD7-93B3-492E-AB4E-13C54363C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اعظم اسدی</dc:creator>
  <cp:keywords/>
  <dc:description/>
  <cp:lastModifiedBy>mohsen esmaeili</cp:lastModifiedBy>
  <cp:revision>5</cp:revision>
  <dcterms:created xsi:type="dcterms:W3CDTF">2020-04-09T08:06:00Z</dcterms:created>
  <dcterms:modified xsi:type="dcterms:W3CDTF">2020-04-11T05:23:00Z</dcterms:modified>
</cp:coreProperties>
</file>